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90F42A" w14:textId="7689FF24" w:rsidR="00040369" w:rsidRDefault="00491B0C" w:rsidP="00491B0C">
      <w:pPr>
        <w:pStyle w:val="Heading1"/>
        <w:jc w:val="center"/>
      </w:pPr>
      <w:proofErr w:type="spellStart"/>
      <w:r>
        <w:t>Qustion</w:t>
      </w:r>
      <w:proofErr w:type="spellEnd"/>
      <w:r>
        <w:t>-Answer Forum with Recommendation System</w:t>
      </w:r>
    </w:p>
    <w:p w14:paraId="270DF819" w14:textId="5DF39FD6" w:rsidR="00491B0C" w:rsidRDefault="00491B0C" w:rsidP="00491B0C"/>
    <w:p w14:paraId="7E2DCBB4" w14:textId="77777777" w:rsidR="00491B0C" w:rsidRDefault="00491B0C" w:rsidP="00491B0C">
      <w:pPr>
        <w:pStyle w:val="Heading4"/>
      </w:pPr>
      <w:r>
        <w:t>FI</w:t>
      </w:r>
      <w:bookmarkStart w:id="0" w:name="_GoBack"/>
      <w:bookmarkEnd w:id="0"/>
      <w:r>
        <w:t>NAL REQUIREMENTS</w:t>
      </w:r>
    </w:p>
    <w:p w14:paraId="3DECB393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rPr>
          <w:lang w:bidi="bn-IN"/>
        </w:rPr>
        <w:t>Creating Question</w:t>
      </w:r>
    </w:p>
    <w:p w14:paraId="3CB1D98E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rPr>
          <w:lang w:bidi="bn-IN"/>
        </w:rPr>
        <w:t>Answering to question</w:t>
      </w:r>
    </w:p>
    <w:p w14:paraId="0DF3FD8C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t>Rating system</w:t>
      </w:r>
    </w:p>
    <w:p w14:paraId="645298FB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rPr>
          <w:lang w:bidi="bn-IN"/>
        </w:rPr>
        <w:t>Comment system</w:t>
      </w:r>
    </w:p>
    <w:p w14:paraId="4FC3CD11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t>Profile view</w:t>
      </w:r>
    </w:p>
    <w:p w14:paraId="259EF6FE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t>Question recommendation</w:t>
      </w:r>
    </w:p>
    <w:p w14:paraId="5E7644BD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t>Suggesting similar questions</w:t>
      </w:r>
    </w:p>
    <w:p w14:paraId="7A37F806" w14:textId="77777777" w:rsidR="00491B0C" w:rsidRDefault="00491B0C" w:rsidP="00491B0C">
      <w:pPr>
        <w:pStyle w:val="ListParagraph"/>
        <w:numPr>
          <w:ilvl w:val="0"/>
          <w:numId w:val="1"/>
        </w:numPr>
      </w:pPr>
      <w:r>
        <w:t>Search user</w:t>
      </w:r>
    </w:p>
    <w:p w14:paraId="1BAB6D9B" w14:textId="77777777" w:rsidR="00491B0C" w:rsidRPr="00491B0C" w:rsidRDefault="00491B0C" w:rsidP="00491B0C"/>
    <w:sectPr w:rsidR="00491B0C" w:rsidRPr="00491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A29E6"/>
    <w:multiLevelType w:val="hybridMultilevel"/>
    <w:tmpl w:val="07BAC8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wMDe2NDIwMjGyMLFQ0lEKTi0uzszPAykwrAUAtlGriCwAAAA="/>
  </w:docVars>
  <w:rsids>
    <w:rsidRoot w:val="00F32A75"/>
    <w:rsid w:val="00040369"/>
    <w:rsid w:val="00491B0C"/>
    <w:rsid w:val="00F32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F51EB"/>
  <w15:chartTrackingRefBased/>
  <w15:docId w15:val="{69FD903A-44C1-44C8-9CBC-2D1196DC0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1B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1B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1B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91B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491B0C"/>
    <w:pPr>
      <w:spacing w:before="200" w:after="0" w:line="360" w:lineRule="auto"/>
      <w:ind w:left="720"/>
      <w:contextualSpacing/>
      <w:jc w:val="both"/>
    </w:pPr>
    <w:rPr>
      <w:rFonts w:ascii="Times New Roman" w:hAnsi="Times New Roman"/>
      <w:color w:val="0D0D0D" w:themeColor="text1" w:themeTint="F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lshi Das</dc:creator>
  <cp:keywords/>
  <dc:description/>
  <cp:lastModifiedBy>Tulshi Das</cp:lastModifiedBy>
  <cp:revision>2</cp:revision>
  <dcterms:created xsi:type="dcterms:W3CDTF">2019-12-16T22:03:00Z</dcterms:created>
  <dcterms:modified xsi:type="dcterms:W3CDTF">2019-12-16T22:07:00Z</dcterms:modified>
</cp:coreProperties>
</file>